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933FF" w:rsidP="006933FF" w:rsidRDefault="006933FF" w14:paraId="25877E21" w14:textId="39FB09BB">
      <w:pPr>
        <w:pStyle w:val="Heading1"/>
      </w:pPr>
      <w:bookmarkStart w:name="_Toc70661940" w:id="0"/>
      <w:r>
        <w:t xml:space="preserve">Notificação ao </w:t>
      </w:r>
      <w:r w:rsidR="00656F25">
        <w:t>L</w:t>
      </w:r>
      <w:r>
        <w:t xml:space="preserve">ocatário: </w:t>
      </w:r>
      <w:bookmarkEnd w:id="0"/>
      <w:r>
        <w:t xml:space="preserve">Encerramento do programa </w:t>
      </w:r>
    </w:p>
    <w:p w:rsidRPr="00485C78" w:rsidR="00485C78" w:rsidP="00485C78" w:rsidRDefault="00485C78" w14:paraId="4CE3A9D5" w14:textId="78672F61">
      <w:bookmarkStart w:name="_Hlk95476631" w:id="1"/>
      <w:r>
        <w:t xml:space="preserve">Última atualização: </w:t>
      </w:r>
      <w:r w:rsidR="00B4592C">
        <w:t>28</w:t>
      </w:r>
      <w:r>
        <w:t xml:space="preserve"> de fevereiro de 20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660"/>
      </w:tblGrid>
      <w:tr w:rsidRPr="00E07581" w:rsidR="006933FF" w:rsidTr="38FCEC8B" w14:paraId="1B20AC52" w14:textId="77777777">
        <w:trPr>
          <w:trHeight w:val="1380"/>
        </w:trPr>
        <w:tc>
          <w:tcPr>
            <w:tcW w:w="2515" w:type="dxa"/>
            <w:shd w:val="clear" w:color="auto" w:fill="D9D9D9" w:themeFill="background1" w:themeFillShade="D9"/>
          </w:tcPr>
          <w:p w:rsidRPr="00E07581" w:rsidR="006933FF" w:rsidP="00042ECC" w:rsidRDefault="006933FF" w14:paraId="59FE7EA5" w14:textId="77777777">
            <w:pPr>
              <w:rPr>
                <w:rFonts w:cstheme="minorHAnsi"/>
                <w:b/>
                <w:bCs/>
              </w:rPr>
            </w:pPr>
            <w:bookmarkStart w:name="_Hlk95476611" w:id="2"/>
            <w:bookmarkEnd w:id="1"/>
            <w:r>
              <w:rPr>
                <w:b/>
              </w:rPr>
              <w:t>Finalidade:</w:t>
            </w:r>
          </w:p>
        </w:tc>
        <w:tc>
          <w:tcPr>
            <w:tcW w:w="6660" w:type="dxa"/>
          </w:tcPr>
          <w:p w:rsidRPr="00E07581" w:rsidR="006933FF" w:rsidP="00042ECC" w:rsidRDefault="006933FF" w14:paraId="134D64CC" w14:textId="337A8FEA">
            <w:r>
              <w:t xml:space="preserve">Os </w:t>
            </w:r>
            <w:r w:rsidR="006C1784">
              <w:t>P</w:t>
            </w:r>
            <w:r>
              <w:t xml:space="preserve">roprietários e </w:t>
            </w:r>
            <w:r w:rsidR="006C1784">
              <w:t>A</w:t>
            </w:r>
            <w:r>
              <w:t xml:space="preserve">dministradores de propriedades devem distribuir esta carta (em papel timbrado) para todos os </w:t>
            </w:r>
            <w:r w:rsidR="003A68D6">
              <w:t>L</w:t>
            </w:r>
            <w:r>
              <w:t>ocatários que receberam fundos do programa SHERA. Esta carta informa que o programa terminará em abril de 2022.</w:t>
            </w:r>
          </w:p>
        </w:tc>
      </w:tr>
      <w:tr w:rsidRPr="00E07581" w:rsidR="006933FF" w:rsidTr="38FCEC8B" w14:paraId="2CF5BE39" w14:textId="77777777">
        <w:tc>
          <w:tcPr>
            <w:tcW w:w="2515" w:type="dxa"/>
            <w:shd w:val="clear" w:color="auto" w:fill="D9D9D9" w:themeFill="background1" w:themeFillShade="D9"/>
          </w:tcPr>
          <w:p w:rsidRPr="00E07581" w:rsidR="006933FF" w:rsidP="00042ECC" w:rsidRDefault="006933FF" w14:paraId="4F7F80D5" w14:textId="77777777">
            <w:pPr>
              <w:rPr>
                <w:rFonts w:cstheme="minorHAnsi"/>
                <w:b/>
                <w:bCs/>
              </w:rPr>
            </w:pPr>
            <w:r>
              <w:rPr>
                <w:b/>
              </w:rPr>
              <w:t>Para:</w:t>
            </w:r>
          </w:p>
        </w:tc>
        <w:tc>
          <w:tcPr>
            <w:tcW w:w="6660" w:type="dxa"/>
          </w:tcPr>
          <w:p w:rsidRPr="00E07581" w:rsidR="006933FF" w:rsidP="00042ECC" w:rsidRDefault="006933FF" w14:paraId="697E4A50" w14:textId="4B88B7AA">
            <w:r>
              <w:t xml:space="preserve">Locatário - </w:t>
            </w:r>
            <w:r w:rsidR="005936E5">
              <w:t>C</w:t>
            </w:r>
            <w:r>
              <w:t xml:space="preserve">hefe de família </w:t>
            </w:r>
          </w:p>
        </w:tc>
      </w:tr>
      <w:tr w:rsidRPr="00E07581" w:rsidR="006933FF" w:rsidTr="38FCEC8B" w14:paraId="53FD8E82" w14:textId="77777777">
        <w:tc>
          <w:tcPr>
            <w:tcW w:w="2515" w:type="dxa"/>
            <w:shd w:val="clear" w:color="auto" w:fill="D9D9D9" w:themeFill="background1" w:themeFillShade="D9"/>
          </w:tcPr>
          <w:p w:rsidRPr="00E07581" w:rsidR="006933FF" w:rsidP="00042ECC" w:rsidRDefault="006933FF" w14:paraId="6A8F5E68" w14:textId="77777777">
            <w:pPr>
              <w:rPr>
                <w:rFonts w:cstheme="minorHAnsi"/>
                <w:b/>
                <w:bCs/>
              </w:rPr>
            </w:pPr>
            <w:r>
              <w:rPr>
                <w:b/>
              </w:rPr>
              <w:t>De:</w:t>
            </w:r>
          </w:p>
        </w:tc>
        <w:tc>
          <w:tcPr>
            <w:tcW w:w="6660" w:type="dxa"/>
          </w:tcPr>
          <w:p w:rsidRPr="00E07581" w:rsidR="006933FF" w:rsidP="00042ECC" w:rsidRDefault="006933FF" w14:paraId="1925A37C" w14:textId="77777777">
            <w:r>
              <w:t>Proprietário/Agente autorizado</w:t>
            </w:r>
          </w:p>
        </w:tc>
      </w:tr>
      <w:tr w:rsidRPr="00E07581" w:rsidR="006933FF" w:rsidTr="38FCEC8B" w14:paraId="7CD211C4" w14:textId="77777777">
        <w:tc>
          <w:tcPr>
            <w:tcW w:w="2515" w:type="dxa"/>
            <w:shd w:val="clear" w:color="auto" w:fill="D9D9D9" w:themeFill="background1" w:themeFillShade="D9"/>
          </w:tcPr>
          <w:p w:rsidRPr="00E07581" w:rsidR="006933FF" w:rsidP="00042ECC" w:rsidRDefault="006933FF" w14:paraId="4150EF7D" w14:textId="77777777">
            <w:pPr>
              <w:rPr>
                <w:rFonts w:cstheme="minorHAnsi"/>
                <w:b/>
                <w:bCs/>
              </w:rPr>
            </w:pPr>
            <w:r>
              <w:rPr>
                <w:b/>
              </w:rPr>
              <w:t>Prazo (quando enviar):</w:t>
            </w:r>
          </w:p>
        </w:tc>
        <w:tc>
          <w:tcPr>
            <w:tcW w:w="6660" w:type="dxa"/>
          </w:tcPr>
          <w:p w:rsidRPr="00E07581" w:rsidR="006933FF" w:rsidP="2A52E326" w:rsidRDefault="172E4CC7" w14:paraId="59005537" w14:textId="1178C3EC">
            <w:pPr>
              <w:spacing w:line="259" w:lineRule="auto"/>
            </w:pPr>
            <w:r>
              <w:t>O mais rápido possível</w:t>
            </w:r>
          </w:p>
        </w:tc>
      </w:tr>
      <w:tr w:rsidRPr="00E07581" w:rsidR="006933FF" w:rsidTr="38FCEC8B" w14:paraId="08085B19" w14:textId="77777777">
        <w:tc>
          <w:tcPr>
            <w:tcW w:w="2515" w:type="dxa"/>
            <w:shd w:val="clear" w:color="auto" w:fill="D9D9D9" w:themeFill="background1" w:themeFillShade="D9"/>
          </w:tcPr>
          <w:p w:rsidRPr="00E07581" w:rsidR="006933FF" w:rsidP="00042ECC" w:rsidRDefault="006933FF" w14:paraId="220096E6" w14:textId="77777777">
            <w:pPr>
              <w:rPr>
                <w:rFonts w:cstheme="minorHAnsi"/>
                <w:b/>
                <w:bCs/>
              </w:rPr>
            </w:pPr>
            <w:r>
              <w:rPr>
                <w:b/>
              </w:rPr>
              <w:t>Assunto:</w:t>
            </w:r>
          </w:p>
        </w:tc>
        <w:tc>
          <w:tcPr>
            <w:tcW w:w="6660" w:type="dxa"/>
          </w:tcPr>
          <w:p w:rsidRPr="00207989" w:rsidR="006933FF" w:rsidP="2A52E326" w:rsidRDefault="006933FF" w14:paraId="0BA9B16D" w14:textId="03A0094A">
            <w:r>
              <w:t>O Programa de Assistência de Aluguel de Emergência (SHERA) terminará em abril</w:t>
            </w:r>
          </w:p>
        </w:tc>
      </w:tr>
      <w:tr w:rsidRPr="00E07581" w:rsidR="006933FF" w:rsidTr="38FCEC8B" w14:paraId="3437BF8F" w14:textId="77777777">
        <w:tc>
          <w:tcPr>
            <w:tcW w:w="2515" w:type="dxa"/>
            <w:shd w:val="clear" w:color="auto" w:fill="D9D9D9" w:themeFill="background1" w:themeFillShade="D9"/>
          </w:tcPr>
          <w:p w:rsidRPr="00E07581" w:rsidR="006933FF" w:rsidP="00042ECC" w:rsidRDefault="006933FF" w14:paraId="439B7FE9" w14:textId="77777777">
            <w:pPr>
              <w:rPr>
                <w:rFonts w:cstheme="minorHAnsi"/>
                <w:b/>
                <w:bCs/>
              </w:rPr>
            </w:pPr>
            <w:r>
              <w:rPr>
                <w:b/>
              </w:rPr>
              <w:t>Anexos:</w:t>
            </w:r>
          </w:p>
        </w:tc>
        <w:tc>
          <w:tcPr>
            <w:tcW w:w="6660" w:type="dxa"/>
          </w:tcPr>
          <w:p w:rsidRPr="00E07581" w:rsidR="006933FF" w:rsidP="00042ECC" w:rsidRDefault="00AE73A2" w14:paraId="3F86DF77" w14:textId="7120BC3B">
            <w:pPr>
              <w:rPr>
                <w:rFonts w:cstheme="minorHAnsi"/>
              </w:rPr>
            </w:pPr>
            <w:r>
              <w:t>Nenhum</w:t>
            </w:r>
          </w:p>
        </w:tc>
      </w:tr>
      <w:bookmarkEnd w:id="2"/>
    </w:tbl>
    <w:p w:rsidRPr="00B02A7E" w:rsidR="00BF58B8" w:rsidP="4B3B8CCF" w:rsidRDefault="00BF58B8" w14:paraId="3FCAF8AC" w14:textId="77777777" w14:noSpellErr="1">
      <w:pPr>
        <w:pStyle w:val="Normal"/>
        <w:rPr>
          <w:sz w:val="23"/>
          <w:szCs w:val="23"/>
        </w:rPr>
      </w:pPr>
    </w:p>
    <w:p w:rsidRPr="00B02A7E" w:rsidR="006933FF" w:rsidP="006933FF" w:rsidRDefault="006933FF" w14:paraId="4CE02A73" w14:textId="1A4DEA10">
      <w:pPr>
        <w:rPr>
          <w:sz w:val="23"/>
          <w:szCs w:val="23"/>
        </w:rPr>
      </w:pPr>
      <w:r w:rsidRPr="00B02A7E">
        <w:rPr>
          <w:sz w:val="23"/>
          <w:szCs w:val="23"/>
        </w:rPr>
        <w:t>Prezado(a) __________:</w:t>
      </w:r>
    </w:p>
    <w:p w:rsidRPr="00B02A7E" w:rsidR="00BF58B8" w:rsidP="006933FF" w:rsidRDefault="00BF58B8" w14:paraId="3610B825" w14:textId="77777777">
      <w:pPr>
        <w:rPr>
          <w:sz w:val="23"/>
          <w:szCs w:val="23"/>
        </w:rPr>
      </w:pPr>
    </w:p>
    <w:p w:rsidRPr="00B02A7E" w:rsidR="004F217E" w:rsidP="19BF7E74" w:rsidRDefault="000B7061" w14:paraId="7117CC5C" w14:textId="5B467A1A">
      <w:pPr>
        <w:rPr>
          <w:b/>
          <w:bCs/>
          <w:sz w:val="23"/>
          <w:szCs w:val="23"/>
        </w:rPr>
      </w:pPr>
      <w:r w:rsidRPr="00B02A7E">
        <w:rPr>
          <w:b/>
          <w:sz w:val="23"/>
          <w:szCs w:val="23"/>
        </w:rPr>
        <w:t xml:space="preserve">Estamos escrevendo para informá-lo de que o Programa de Assistência de Aluguel de Emergência de Habitação Subsidiada (SHERA) será encerrado (aproximadamente) em 15 de abril de 2022. </w:t>
      </w:r>
    </w:p>
    <w:p w:rsidRPr="00B02A7E" w:rsidR="19BF7E74" w:rsidP="19BF7E74" w:rsidRDefault="19BF7E74" w14:paraId="4FEA857D" w14:textId="1EDD27B8">
      <w:pPr>
        <w:rPr>
          <w:b/>
          <w:bCs/>
          <w:sz w:val="23"/>
          <w:szCs w:val="23"/>
        </w:rPr>
      </w:pPr>
    </w:p>
    <w:p w:rsidRPr="00B02A7E" w:rsidR="005F148C" w:rsidP="3AFCBE7A" w:rsidRDefault="19D6E069" w14:paraId="0948C015" w14:textId="110C12AA">
      <w:pPr>
        <w:rPr>
          <w:b/>
          <w:bCs/>
          <w:sz w:val="23"/>
          <w:szCs w:val="23"/>
        </w:rPr>
      </w:pPr>
      <w:r w:rsidRPr="00B02A7E">
        <w:rPr>
          <w:sz w:val="23"/>
          <w:szCs w:val="23"/>
        </w:rPr>
        <w:t xml:space="preserve">Conforme comunicado anteriormente, nós enviamos suas inscrições para o Programa SHERA e a assistência de aluguel deste programa foi aplicada à sua conta. Como lembrete, o SHERA fornece assistência para aluguel devido. Serviços públicos ou outras despesas habitacionais não estão incluídos no programa. </w:t>
      </w:r>
      <w:r w:rsidRPr="00B02A7E">
        <w:rPr>
          <w:b/>
          <w:sz w:val="23"/>
          <w:szCs w:val="23"/>
        </w:rPr>
        <w:t>Você terá 6 meses de proteção contra despejo por falta de pagamento do aluguel a partir da data do último pagamento do benefício SHERA.</w:t>
      </w:r>
    </w:p>
    <w:p w:rsidRPr="00B02A7E" w:rsidR="005F148C" w:rsidP="006933FF" w:rsidRDefault="005F148C" w14:paraId="0C8DD3F7" w14:textId="77777777">
      <w:pPr>
        <w:rPr>
          <w:sz w:val="23"/>
          <w:szCs w:val="23"/>
        </w:rPr>
      </w:pPr>
    </w:p>
    <w:p w:rsidRPr="00B02A7E" w:rsidR="00DC7F6F" w:rsidP="19BF7E74" w:rsidRDefault="00BA58D4" w14:paraId="31CD58D7" w14:textId="5098B601">
      <w:pPr>
        <w:rPr>
          <w:sz w:val="23"/>
          <w:szCs w:val="23"/>
        </w:rPr>
      </w:pPr>
      <w:r w:rsidRPr="00B02A7E">
        <w:rPr>
          <w:sz w:val="23"/>
          <w:szCs w:val="23"/>
        </w:rPr>
        <w:t>Se estiver enfrentando dificuldades para pagar seu aluguel, entre em contato conosco para avaliar as opções. Há também recursos no site que podem estar disponíveis para você: https://www.mass.gov/rent-reminder-text-messaging-assistance-portal.</w:t>
      </w:r>
    </w:p>
    <w:p w:rsidRPr="00B02A7E" w:rsidR="19BF7E74" w:rsidP="19BF7E74" w:rsidRDefault="19BF7E74" w14:paraId="1D7DDE17" w14:textId="224F306E">
      <w:pPr>
        <w:rPr>
          <w:sz w:val="23"/>
          <w:szCs w:val="23"/>
        </w:rPr>
      </w:pPr>
    </w:p>
    <w:p w:rsidRPr="00B02A7E" w:rsidR="006933FF" w:rsidP="6804CD8B" w:rsidRDefault="270CF35E" w14:paraId="23888542" w14:textId="525049CD">
      <w:pPr>
        <w:rPr>
          <w:sz w:val="23"/>
          <w:szCs w:val="23"/>
        </w:rPr>
      </w:pPr>
      <w:r w:rsidRPr="00B02A7E">
        <w:rPr>
          <w:sz w:val="23"/>
          <w:szCs w:val="23"/>
        </w:rPr>
        <w:t>Para obter assistência para compreender esta carta, assistência linguística ou acomodações razoáveis, entre em contato com ________________.</w:t>
      </w:r>
    </w:p>
    <w:p w:rsidRPr="00B02A7E" w:rsidR="00B04244" w:rsidP="19BF7E74" w:rsidRDefault="00B04244" w14:paraId="4812F533" w14:textId="78151095">
      <w:pPr>
        <w:rPr>
          <w:sz w:val="23"/>
          <w:szCs w:val="23"/>
        </w:rPr>
      </w:pPr>
    </w:p>
    <w:p w:rsidRPr="00B02A7E" w:rsidR="006933FF" w:rsidP="006933FF" w:rsidRDefault="006933FF" w14:paraId="25524D78" w14:textId="77777777">
      <w:pPr>
        <w:rPr>
          <w:sz w:val="23"/>
          <w:szCs w:val="23"/>
        </w:rPr>
      </w:pPr>
      <w:r w:rsidRPr="00B02A7E">
        <w:rPr>
          <w:sz w:val="23"/>
          <w:szCs w:val="23"/>
        </w:rPr>
        <w:t>Atenciosamente,</w:t>
      </w:r>
    </w:p>
    <w:p w:rsidRPr="00B02A7E" w:rsidR="006933FF" w:rsidP="006933FF" w:rsidRDefault="006933FF" w14:paraId="6172AD3D" w14:textId="77777777">
      <w:pPr>
        <w:rPr>
          <w:sz w:val="23"/>
          <w:szCs w:val="23"/>
        </w:rPr>
      </w:pPr>
    </w:p>
    <w:p w:rsidRPr="00B02A7E" w:rsidR="006933FF" w:rsidP="006933FF" w:rsidRDefault="006933FF" w14:paraId="076CE34B" w14:textId="77777777">
      <w:pPr>
        <w:rPr>
          <w:sz w:val="23"/>
          <w:szCs w:val="23"/>
        </w:rPr>
      </w:pPr>
      <w:r w:rsidRPr="00B02A7E">
        <w:rPr>
          <w:sz w:val="23"/>
          <w:szCs w:val="23"/>
        </w:rPr>
        <w:t>________________________</w:t>
      </w:r>
    </w:p>
    <w:p w:rsidRPr="00B02A7E" w:rsidR="006933FF" w:rsidP="006933FF" w:rsidRDefault="006933FF" w14:paraId="77585776" w14:textId="06C50229">
      <w:pPr>
        <w:rPr>
          <w:sz w:val="23"/>
          <w:szCs w:val="23"/>
        </w:rPr>
      </w:pPr>
      <w:r w:rsidRPr="00B02A7E">
        <w:rPr>
          <w:sz w:val="23"/>
          <w:szCs w:val="23"/>
        </w:rPr>
        <w:t xml:space="preserve">Proprietário ou Administrador </w:t>
      </w:r>
    </w:p>
    <w:p w:rsidRPr="00B02A7E" w:rsidR="46A92BC1" w:rsidP="46A92BC1" w:rsidRDefault="44D781AE" w14:paraId="636ED059" w14:textId="36DAA380">
      <w:pPr>
        <w:spacing w:after="160" w:line="259" w:lineRule="auto"/>
        <w:rPr>
          <w:sz w:val="23"/>
          <w:szCs w:val="23"/>
        </w:rPr>
      </w:pPr>
      <w:r w:rsidRPr="00B02A7E">
        <w:rPr>
          <w:noProof/>
          <w:sz w:val="23"/>
          <w:szCs w:val="23"/>
        </w:rPr>
        <w:drawing>
          <wp:inline distT="0" distB="0" distL="0" distR="0" wp14:anchorId="226FD3E0" wp14:editId="66F96080">
            <wp:extent cx="659380" cy="698302"/>
            <wp:effectExtent l="0" t="0" r="0" b="0"/>
            <wp:docPr id="725016292" name="Picture 725016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501629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80" cy="69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30E" w:rsidRDefault="00BC530E" w14:paraId="50F13D32" w14:textId="232FFF15"/>
    <w:sectPr w:rsidR="00BC530E" w:rsidSect="009E4832">
      <w:headerReference w:type="default" r:id="rId12"/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56D9" w:rsidP="00026141" w:rsidRDefault="000556D9" w14:paraId="67E516A7" w14:textId="77777777">
      <w:r>
        <w:separator/>
      </w:r>
    </w:p>
  </w:endnote>
  <w:endnote w:type="continuationSeparator" w:id="0">
    <w:p w:rsidR="000556D9" w:rsidP="00026141" w:rsidRDefault="000556D9" w14:paraId="392D05A3" w14:textId="77777777">
      <w:r>
        <w:continuationSeparator/>
      </w:r>
    </w:p>
  </w:endnote>
  <w:endnote w:type="continuationNotice" w:id="1">
    <w:p w:rsidR="000556D9" w:rsidRDefault="000556D9" w14:paraId="58ACCB1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0C08BB" w:rsidRDefault="0042745D" w14:paraId="0A4FCDEA" w14:textId="6120368C">
    <w:pPr>
      <w:pStyle w:val="Footer"/>
      <w:jc w:val="right"/>
    </w:pPr>
    <w:r>
      <w:rPr>
        <w:i/>
      </w:rPr>
      <w:t>Última atualização: 2</w:t>
    </w:r>
    <w:r w:rsidR="00B4592C">
      <w:rPr>
        <w:i/>
      </w:rPr>
      <w:t>8</w:t>
    </w:r>
    <w:r>
      <w:rPr>
        <w:i/>
      </w:rPr>
      <w:t xml:space="preserve"> de </w:t>
    </w:r>
    <w:r w:rsidR="00B4592C">
      <w:rPr>
        <w:i/>
      </w:rPr>
      <w:t>fevereiro</w:t>
    </w:r>
    <w:r>
      <w:rPr>
        <w:i/>
      </w:rPr>
      <w:t xml:space="preserve"> de 202</w:t>
    </w:r>
    <w:r w:rsidR="00B4592C">
      <w:rPr>
        <w:i/>
      </w:rPr>
      <w:t>2</w:t>
    </w:r>
    <w:r>
      <w:rPr>
        <w:i/>
      </w:rPr>
      <w:t xml:space="preserve"> | </w:t>
    </w:r>
    <w:sdt>
      <w:sdtPr>
        <w:rPr>
          <w:color w:val="2B579A"/>
          <w:shd w:val="clear" w:color="auto" w:fill="E6E6E6"/>
        </w:rPr>
        <w:id w:val="-1862351335"/>
        <w:docPartObj>
          <w:docPartGallery w:val="Page Numbers (Bottom of Page)"/>
          <w:docPartUnique/>
        </w:docPartObj>
      </w:sdtPr>
      <w:sdtEndPr>
        <w:rPr>
          <w:noProof/>
          <w:color w:val="auto"/>
          <w:shd w:val="clear" w:color="auto" w:fill="auto"/>
        </w:rPr>
      </w:sdtEndPr>
      <w:sdtContent>
        <w:r w:rsidR="000C08BB">
          <w:rPr>
            <w:color w:val="2B579A"/>
            <w:shd w:val="clear" w:color="auto" w:fill="E6E6E6"/>
          </w:rPr>
          <w:fldChar w:fldCharType="begin"/>
        </w:r>
        <w:r w:rsidR="000C08BB">
          <w:instrText xml:space="preserve"> PAGE   \* MERGEFORMAT </w:instrText>
        </w:r>
        <w:r w:rsidR="000C08BB">
          <w:rPr>
            <w:color w:val="2B579A"/>
            <w:shd w:val="clear" w:color="auto" w:fill="E6E6E6"/>
          </w:rPr>
          <w:fldChar w:fldCharType="separate"/>
        </w:r>
        <w:r w:rsidR="005E3CAE">
          <w:t>1</w:t>
        </w:r>
        <w:r w:rsidR="000C08BB">
          <w:rPr>
            <w:color w:val="2B579A"/>
            <w:shd w:val="clear" w:color="auto" w:fill="E6E6E6"/>
          </w:rPr>
          <w:fldChar w:fldCharType="end"/>
        </w:r>
      </w:sdtContent>
    </w:sdt>
  </w:p>
  <w:p w:rsidR="00026141" w:rsidRDefault="000C08BB" w14:paraId="1B72D9F1" w14:textId="0EE780DD">
    <w:pPr>
      <w:pStyle w:val="Foot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2" behindDoc="0" locked="0" layoutInCell="1" allowOverlap="1" wp14:anchorId="624755F5" wp14:editId="65B97044">
          <wp:simplePos x="0" y="0"/>
          <wp:positionH relativeFrom="column">
            <wp:posOffset>685800</wp:posOffset>
          </wp:positionH>
          <wp:positionV relativeFrom="paragraph">
            <wp:posOffset>0</wp:posOffset>
          </wp:positionV>
          <wp:extent cx="890905" cy="444500"/>
          <wp:effectExtent l="0" t="0" r="4445" b="0"/>
          <wp:wrapNone/>
          <wp:docPr id="1028" name="Picture 4" descr="MassHousing Expands Downpayment Assistance Program">
            <a:extLst xmlns:a="http://schemas.openxmlformats.org/drawingml/2006/main">
              <a:ext uri="{FF2B5EF4-FFF2-40B4-BE49-F238E27FC236}">
                <a16:creationId xmlns:a16="http://schemas.microsoft.com/office/drawing/2014/main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:a16="http://schemas.microsoft.com/office/drawing/2014/main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3" behindDoc="0" locked="0" layoutInCell="1" allowOverlap="1" wp14:anchorId="1614DFDC" wp14:editId="39DCB7C4">
          <wp:simplePos x="0" y="0"/>
          <wp:positionH relativeFrom="column">
            <wp:posOffset>1694815</wp:posOffset>
          </wp:positionH>
          <wp:positionV relativeFrom="paragraph">
            <wp:posOffset>22225</wp:posOffset>
          </wp:positionV>
          <wp:extent cx="434245" cy="445062"/>
          <wp:effectExtent l="0" t="0" r="4445" b="0"/>
          <wp:wrapNone/>
          <wp:docPr id="2" name="Picture 2" descr="MHP Logo">
            <a:extLst xmlns:a="http://schemas.openxmlformats.org/drawingml/2006/main">
              <a:ext uri="{FF2B5EF4-FFF2-40B4-BE49-F238E27FC236}">
                <a16:creationId xmlns:a16="http://schemas.microsoft.com/office/drawing/2014/main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:a16="http://schemas.microsoft.com/office/drawing/2014/main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4" behindDoc="0" locked="0" layoutInCell="1" allowOverlap="1" wp14:anchorId="6382A08F" wp14:editId="25567D4B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93090" cy="444500"/>
          <wp:effectExtent l="0" t="0" r="0" b="0"/>
          <wp:wrapNone/>
          <wp:docPr id="1026" name="Picture 2" descr="See the source image">
            <a:extLst xmlns:a="http://schemas.openxmlformats.org/drawingml/2006/main">
              <a:ext uri="{FF2B5EF4-FFF2-40B4-BE49-F238E27FC236}">
                <a16:creationId xmlns:a16="http://schemas.microsoft.com/office/drawing/2014/main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:a16="http://schemas.microsoft.com/office/drawing/2014/main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56D9" w:rsidP="00026141" w:rsidRDefault="000556D9" w14:paraId="1E31CE72" w14:textId="77777777">
      <w:r>
        <w:separator/>
      </w:r>
    </w:p>
  </w:footnote>
  <w:footnote w:type="continuationSeparator" w:id="0">
    <w:p w:rsidR="000556D9" w:rsidP="00026141" w:rsidRDefault="000556D9" w14:paraId="0E65710B" w14:textId="77777777">
      <w:r>
        <w:continuationSeparator/>
      </w:r>
    </w:p>
  </w:footnote>
  <w:footnote w:type="continuationNotice" w:id="1">
    <w:p w:rsidR="000556D9" w:rsidRDefault="000556D9" w14:paraId="146CA14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026141" w:rsidRDefault="00B02A7E" w14:paraId="1CA631D6" w14:textId="7D2CD40C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FA83EFE" wp14:editId="11C0BE03">
              <wp:simplePos x="0" y="0"/>
              <wp:positionH relativeFrom="column">
                <wp:posOffset>1047750</wp:posOffset>
              </wp:positionH>
              <wp:positionV relativeFrom="paragraph">
                <wp:posOffset>-314325</wp:posOffset>
              </wp:positionV>
              <wp:extent cx="5592445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2445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980C64" w:rsidR="000E38B8" w:rsidP="000E38B8" w:rsidRDefault="000E38B8" w14:paraId="24F455E9" w14:textId="77777777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>
                            <w:rPr>
                              <w:b/>
                              <w:i/>
                            </w:rPr>
                            <w:t>SHERA</w:t>
                          </w:r>
                          <w:r>
                            <w:rPr>
                              <w:i/>
                            </w:rPr>
                            <w:t xml:space="preserve"> | Programa de Assistência de Aluguel de Emergência de Habitação Subsidiad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FA83EFE">
              <v:stroke joinstyle="miter"/>
              <v:path gradientshapeok="t" o:connecttype="rect"/>
            </v:shapetype>
            <v:shape id="Text Box 2" style="position:absolute;margin-left:82.5pt;margin-top:-24.75pt;width:440.35pt;height:21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MMD+QEAAM0DAAAOAAAAZHJzL2Uyb0RvYy54bWysU11v2yAUfZ+0/4B4X+x48dpYcaquXadJ&#10;3YfU7gdgjGM04DIgsbNf3wt202h9m+YHdPGFc+8597C5GrUiB+G8BFPT5SKnRBgOrTS7mv58vHt3&#10;SYkPzLRMgRE1PQpPr7Zv32wGW4kCelCtcARBjK8GW9M+BFtlmee90MwvwAqDyQ6cZgG3bpe1jg2I&#10;rlVW5PmHbADXWgdceI9/b6ck3Sb8rhM8fO86LwJRNcXeQlpdWpu4ZtsNq3aO2V7yuQ32D11oJg0W&#10;PUHdssDI3slXUFpyBx66sOCgM+g6yUXigGyW+V9sHnpmReKC4nh7ksn/P1j+7fBgfzgSxo8w4gAT&#10;CW/vgf/yxMBNz8xOXDsHQy9Yi4WXUbJssL6ar0apfeUjSDN8hRaHzPYBEtDYOR1VQZ4E0XEAx5Po&#10;YgyE48+yXBerVUkJx1xx8T4v01QyVj3fts6HzwI0iUFNHQ41obPDvQ+xG1Y9H4nFDNxJpdJglSFD&#10;TddlUaYLZxktA/pOSV3Tyzx+kxMiyU+mTZcDk2qKsYAyM+tIdKIcxmbEg5F9A+0R+TuY/IXvAYMe&#10;3B9KBvRWTf3vPXOCEvXFoIbr5WoVzZg2q/KiwI07zzTnGWY4QtU0UDKFNyEZeOJ6jVp3Msnw0snc&#10;K3omqTP7O5ryfJ9OvbzC7RMAAAD//wMAUEsDBBQABgAIAAAAIQDmNbcO3gAAAAsBAAAPAAAAZHJz&#10;L2Rvd25yZXYueG1sTI/BTsMwEETvSPyDtUjcWhsUBxriVAjEFUSBSr258TaJiNdR7Dbh79me4Diz&#10;o9k35Xr2vTjhGLtABm6WCgRSHVxHjYHPj5fFPYiYLDnbB0IDPxhhXV1elLZwYaJ3PG1SI7iEYmEN&#10;tCkNhZSxbtHbuAwDEt8OYfQ2sRwb6UY7cbnv5a1SufS2I/7Q2gGfWqy/N0dv4Ov1sNtm6q159nqY&#10;wqwk+ZU05vpqfnwAkXBOf2E44zM6VMy0D0dyUfSsc81bkoFFttIgzgmV6TsQe7ZyDbIq5f8N1S8A&#10;AAD//wMAUEsBAi0AFAAGAAgAAAAhALaDOJL+AAAA4QEAABMAAAAAAAAAAAAAAAAAAAAAAFtDb250&#10;ZW50X1R5cGVzXS54bWxQSwECLQAUAAYACAAAACEAOP0h/9YAAACUAQAACwAAAAAAAAAAAAAAAAAv&#10;AQAAX3JlbHMvLnJlbHNQSwECLQAUAAYACAAAACEAlfjDA/kBAADNAwAADgAAAAAAAAAAAAAAAAAu&#10;AgAAZHJzL2Uyb0RvYy54bWxQSwECLQAUAAYACAAAACEA5jW3Dt4AAAALAQAADwAAAAAAAAAAAAAA&#10;AABTBAAAZHJzL2Rvd25yZXYueG1sUEsFBgAAAAAEAAQA8wAAAF4FAAAAAA==&#10;">
              <v:textbox>
                <w:txbxContent>
                  <w:p w:rsidRPr="00980C64" w:rsidR="000E38B8" w:rsidP="000E38B8" w:rsidRDefault="000E38B8" w14:paraId="24F455E9" w14:textId="77777777">
                    <w:pPr>
                      <w:jc w:val="right"/>
                      <w:rPr>
                        <w:i/>
                        <w:iCs/>
                      </w:rPr>
                    </w:pPr>
                    <w:r>
                      <w:rPr>
                        <w:b/>
                        <w:i/>
                      </w:rPr>
                      <w:t>SHERA</w:t>
                    </w:r>
                    <w:r>
                      <w:rPr>
                        <w:i/>
                      </w:rPr>
                      <w:t xml:space="preserve"> | Programa de Assistência de Aluguel de Emergência de Habitação Subsidiad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E38B8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24221C" wp14:editId="29CCE087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" style="position:absolute;margin-left:560.45pt;margin-top:-36pt;width:611.65pt;height:41.85pt;z-index: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e7e6e6" stroked="f" strokeweight="1pt" w14:anchorId="27958F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WIQgQIAAF8FAAAOAAAAZHJzL2Uyb0RvYy54bWysVNtu2zAMfR+wfxD0vjrJclmDOkXQyzCg&#10;WIu1Q58VWYoNyKJGKXGyrx8lX9J1xR6G5UGRxMND8pjUxeWhNmyv0Fdgcz4+G3GmrISistucf3+6&#10;/fCJMx+ELYQBq3J+VJ5frt6/u2jcUk2gBFMoZERi/bJxOS9DcMss87JUtfBn4JQlowasRaAjbrMC&#10;RUPstckmo9E8awALhyCV93R73Rr5KvFrrWS419qrwEzOKbeQVkzrJq7Z6kIstyhcWckuDfEPWdSi&#10;shR0oLoWQbAdVn9Q1ZVE8KDDmYQ6A60rqVINVM149Kqax1I4lWohcbwbZPL/j1Z+3T+6ByQZGueX&#10;nraxioPGOv5TfuyQxDoOYqlDYJIuF4v54nw240ySbfZxPD2fRTWzk7dDHz4rqFnc5BzpYySNxP7O&#10;hxbaQ2IwD6Yqbitj0gG3myuDbC/ow90sbuY38479N5ixEWwhurWM8SY71ZJ24WhUxBn7TWlWFZT9&#10;JGWS2kwNcYSUyoZxaypFodrwsxH9+uixMaNHqjQRRmZN8QfujqBHtiQ9d5tlh4+uKnXp4Dz6W2Kt&#10;8+CRIoMNg3NdWcC3CAxV1UVu8b1IrTRRpQ0UxwdkCO2MeCdvK/pud8KHB4E0FDQ+NOjhnhZtoMk5&#10;dDvOSsCfb91HPPUqWTlraMhy7n/sBCrOzBdLXXw+nk7jVKbDdLaY0AFfWjYvLXZXXwG1w5ieFCfT&#10;NuKD6bcaoX6m92Ado5JJWEmxcy4D9oer0A4/vShSrdcJRpPoRLizj05G8qhq7Munw7NA1zVvoLb/&#10;Cv1AiuWrHm6x0dPCehdAV6nBT7p2etMUp8bpXpz4TLw8J9TpXVz9AgAA//8DAFBLAwQUAAYACAAA&#10;ACEAhAGWttwAAAAIAQAADwAAAGRycy9kb3ducmV2LnhtbEyPwWrDMBBE74X8g9hALyWRI0McHMuh&#10;hBZC6aVJPkCxtraptTKWnDh/382pvc0yw+ybYje5TlxxCK0nDatlAgKp8ralWsP59L7YgAjRkDWd&#10;J9RwxwC7cvZUmNz6G33h9RhrwSUUcqOhibHPpQxVg86Epe+R2Pv2gzORz6GWdjA3LnedVEmyls60&#10;xB8a0+O+wernODoNbzLb49qnn/HjFLKq9S9OHUatn+fT6xZExCn+heGBz+hQMtPFj2SD6DTwkKhh&#10;kSkWD1upNAVxYbXKQJaF/D+g/AUAAP//AwBQSwECLQAUAAYACAAAACEAtoM4kv4AAADhAQAAEwAA&#10;AAAAAAAAAAAAAAAAAAAAW0NvbnRlbnRfVHlwZXNdLnhtbFBLAQItABQABgAIAAAAIQA4/SH/1gAA&#10;AJQBAAALAAAAAAAAAAAAAAAAAC8BAABfcmVscy8ucmVsc1BLAQItABQABgAIAAAAIQCOgWIQgQIA&#10;AF8FAAAOAAAAAAAAAAAAAAAAAC4CAABkcnMvZTJvRG9jLnhtbFBLAQItABQABgAIAAAAIQCEAZa2&#10;3AAAAAgBAAAPAAAAAAAAAAAAAAAAANsEAABkcnMvZG93bnJldi54bWxQSwUGAAAAAAQABADzAAAA&#10;5AUAAAAA&#10;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7FF9"/>
    <w:multiLevelType w:val="hybridMultilevel"/>
    <w:tmpl w:val="FFFFFFFF"/>
    <w:lvl w:ilvl="0" w:tplc="8648D9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64C68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81EF8B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168FA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2A7D0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4C4C5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AC83C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4EAC6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F5642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BB31487"/>
    <w:multiLevelType w:val="hybridMultilevel"/>
    <w:tmpl w:val="8B6C15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5A14663"/>
    <w:multiLevelType w:val="hybridMultilevel"/>
    <w:tmpl w:val="FD5C3E08"/>
    <w:lvl w:ilvl="0" w:tplc="816695DE">
      <w:numFmt w:val="bullet"/>
      <w:lvlText w:val="-"/>
      <w:lvlJc w:val="left"/>
      <w:pPr>
        <w:ind w:left="41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hint="default" w:ascii="Wingdings" w:hAnsi="Wingdings"/>
      </w:rPr>
    </w:lvl>
  </w:abstractNum>
  <w:abstractNum w:abstractNumId="3" w15:restartNumberingAfterBreak="0">
    <w:nsid w:val="66D12559"/>
    <w:multiLevelType w:val="hybridMultilevel"/>
    <w:tmpl w:val="DE54CC1A"/>
    <w:lvl w:ilvl="0" w:tplc="BF3004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798097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E4C98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70F292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AF6A8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0E07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67A6B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F3826B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581C98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7730151"/>
    <w:multiLevelType w:val="hybridMultilevel"/>
    <w:tmpl w:val="A9C435AC"/>
    <w:lvl w:ilvl="0" w:tplc="FFFFFFFF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5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sDQ0MTMzMTE3MLJQ0lEKTi0uzszPAykwqgUACTH+xywAAAA="/>
  </w:docVars>
  <w:rsids>
    <w:rsidRoot w:val="001A7B8A"/>
    <w:rsid w:val="00020B23"/>
    <w:rsid w:val="00026141"/>
    <w:rsid w:val="000304CD"/>
    <w:rsid w:val="00034FD0"/>
    <w:rsid w:val="00042CFB"/>
    <w:rsid w:val="00042ECC"/>
    <w:rsid w:val="000556D9"/>
    <w:rsid w:val="000864D4"/>
    <w:rsid w:val="000B2010"/>
    <w:rsid w:val="000B5638"/>
    <w:rsid w:val="000B7061"/>
    <w:rsid w:val="000C08BB"/>
    <w:rsid w:val="000D77DF"/>
    <w:rsid w:val="000E38B8"/>
    <w:rsid w:val="000F4275"/>
    <w:rsid w:val="00124CBF"/>
    <w:rsid w:val="00140966"/>
    <w:rsid w:val="00142ABD"/>
    <w:rsid w:val="00147380"/>
    <w:rsid w:val="0018444E"/>
    <w:rsid w:val="001A5ACA"/>
    <w:rsid w:val="001A6105"/>
    <w:rsid w:val="001A7B8A"/>
    <w:rsid w:val="001B6B2E"/>
    <w:rsid w:val="001D2876"/>
    <w:rsid w:val="001F306D"/>
    <w:rsid w:val="001F4871"/>
    <w:rsid w:val="001F5923"/>
    <w:rsid w:val="00200D19"/>
    <w:rsid w:val="00210586"/>
    <w:rsid w:val="00230483"/>
    <w:rsid w:val="002322F6"/>
    <w:rsid w:val="00234272"/>
    <w:rsid w:val="0025354D"/>
    <w:rsid w:val="00263DDB"/>
    <w:rsid w:val="00271DEB"/>
    <w:rsid w:val="00272645"/>
    <w:rsid w:val="00287305"/>
    <w:rsid w:val="002B082B"/>
    <w:rsid w:val="002C5E73"/>
    <w:rsid w:val="002D0637"/>
    <w:rsid w:val="002D2144"/>
    <w:rsid w:val="002D3612"/>
    <w:rsid w:val="002D66A7"/>
    <w:rsid w:val="002E3A3C"/>
    <w:rsid w:val="00301381"/>
    <w:rsid w:val="00344E45"/>
    <w:rsid w:val="003500B4"/>
    <w:rsid w:val="00351D7D"/>
    <w:rsid w:val="00363860"/>
    <w:rsid w:val="00382B27"/>
    <w:rsid w:val="00386CC7"/>
    <w:rsid w:val="003938C2"/>
    <w:rsid w:val="003A68D6"/>
    <w:rsid w:val="003C21B9"/>
    <w:rsid w:val="003C66A5"/>
    <w:rsid w:val="003D068A"/>
    <w:rsid w:val="003D341B"/>
    <w:rsid w:val="003D6F55"/>
    <w:rsid w:val="003E3662"/>
    <w:rsid w:val="003E39A8"/>
    <w:rsid w:val="004179D8"/>
    <w:rsid w:val="0042745D"/>
    <w:rsid w:val="00450CA8"/>
    <w:rsid w:val="004522D9"/>
    <w:rsid w:val="00470DD1"/>
    <w:rsid w:val="00485C78"/>
    <w:rsid w:val="004C3EA9"/>
    <w:rsid w:val="004E4106"/>
    <w:rsid w:val="004F217E"/>
    <w:rsid w:val="004F593A"/>
    <w:rsid w:val="00514D0F"/>
    <w:rsid w:val="00545024"/>
    <w:rsid w:val="0055061C"/>
    <w:rsid w:val="00560F5E"/>
    <w:rsid w:val="00566C70"/>
    <w:rsid w:val="0058196C"/>
    <w:rsid w:val="005936E5"/>
    <w:rsid w:val="005A0315"/>
    <w:rsid w:val="005C1E5A"/>
    <w:rsid w:val="005D1E6A"/>
    <w:rsid w:val="005E3CAE"/>
    <w:rsid w:val="005E5D7E"/>
    <w:rsid w:val="005EF2A9"/>
    <w:rsid w:val="005F148C"/>
    <w:rsid w:val="006124B8"/>
    <w:rsid w:val="00632622"/>
    <w:rsid w:val="006400BE"/>
    <w:rsid w:val="00652117"/>
    <w:rsid w:val="00656F25"/>
    <w:rsid w:val="006667BF"/>
    <w:rsid w:val="00676E60"/>
    <w:rsid w:val="0068039F"/>
    <w:rsid w:val="006933FF"/>
    <w:rsid w:val="006A0028"/>
    <w:rsid w:val="006A5ED8"/>
    <w:rsid w:val="006C1784"/>
    <w:rsid w:val="006C5725"/>
    <w:rsid w:val="006D6922"/>
    <w:rsid w:val="006E2FF9"/>
    <w:rsid w:val="00700B57"/>
    <w:rsid w:val="007116CA"/>
    <w:rsid w:val="00714400"/>
    <w:rsid w:val="00740257"/>
    <w:rsid w:val="00755F03"/>
    <w:rsid w:val="007851F5"/>
    <w:rsid w:val="00794318"/>
    <w:rsid w:val="00795E60"/>
    <w:rsid w:val="007A69AF"/>
    <w:rsid w:val="007D645A"/>
    <w:rsid w:val="007E2B8A"/>
    <w:rsid w:val="00813338"/>
    <w:rsid w:val="00813BB3"/>
    <w:rsid w:val="0081469A"/>
    <w:rsid w:val="00815788"/>
    <w:rsid w:val="00820C22"/>
    <w:rsid w:val="00832A8C"/>
    <w:rsid w:val="0083587C"/>
    <w:rsid w:val="0083592B"/>
    <w:rsid w:val="00835A30"/>
    <w:rsid w:val="00836801"/>
    <w:rsid w:val="008416E8"/>
    <w:rsid w:val="008506C4"/>
    <w:rsid w:val="00864A78"/>
    <w:rsid w:val="00873218"/>
    <w:rsid w:val="00880564"/>
    <w:rsid w:val="0088668C"/>
    <w:rsid w:val="0089160D"/>
    <w:rsid w:val="008B6271"/>
    <w:rsid w:val="008E48B0"/>
    <w:rsid w:val="008E5AE9"/>
    <w:rsid w:val="008E64EB"/>
    <w:rsid w:val="008E7A6B"/>
    <w:rsid w:val="00920155"/>
    <w:rsid w:val="00927E46"/>
    <w:rsid w:val="00983142"/>
    <w:rsid w:val="009C340E"/>
    <w:rsid w:val="009C79B1"/>
    <w:rsid w:val="009D2244"/>
    <w:rsid w:val="009D636F"/>
    <w:rsid w:val="009E4832"/>
    <w:rsid w:val="009F3B9A"/>
    <w:rsid w:val="009F41B6"/>
    <w:rsid w:val="00A143D9"/>
    <w:rsid w:val="00A16CEE"/>
    <w:rsid w:val="00A1782C"/>
    <w:rsid w:val="00A22B7F"/>
    <w:rsid w:val="00AA0528"/>
    <w:rsid w:val="00AB08F2"/>
    <w:rsid w:val="00AB33DF"/>
    <w:rsid w:val="00AB6386"/>
    <w:rsid w:val="00AD040B"/>
    <w:rsid w:val="00AD46F2"/>
    <w:rsid w:val="00AD478F"/>
    <w:rsid w:val="00AE1B9B"/>
    <w:rsid w:val="00AE2129"/>
    <w:rsid w:val="00AE69B9"/>
    <w:rsid w:val="00AE73A2"/>
    <w:rsid w:val="00B02A7E"/>
    <w:rsid w:val="00B04244"/>
    <w:rsid w:val="00B14539"/>
    <w:rsid w:val="00B2247D"/>
    <w:rsid w:val="00B239AD"/>
    <w:rsid w:val="00B3695B"/>
    <w:rsid w:val="00B42232"/>
    <w:rsid w:val="00B4362D"/>
    <w:rsid w:val="00B4592C"/>
    <w:rsid w:val="00B54DE9"/>
    <w:rsid w:val="00BA58D4"/>
    <w:rsid w:val="00BB30F6"/>
    <w:rsid w:val="00BC530E"/>
    <w:rsid w:val="00BD4586"/>
    <w:rsid w:val="00BF02F6"/>
    <w:rsid w:val="00BF58B8"/>
    <w:rsid w:val="00C25B94"/>
    <w:rsid w:val="00C67332"/>
    <w:rsid w:val="00C865FF"/>
    <w:rsid w:val="00C902F1"/>
    <w:rsid w:val="00CB3F68"/>
    <w:rsid w:val="00CB658A"/>
    <w:rsid w:val="00CB6F32"/>
    <w:rsid w:val="00CC5F43"/>
    <w:rsid w:val="00CC791C"/>
    <w:rsid w:val="00D05307"/>
    <w:rsid w:val="00D1313A"/>
    <w:rsid w:val="00D60A04"/>
    <w:rsid w:val="00D611F9"/>
    <w:rsid w:val="00D733A6"/>
    <w:rsid w:val="00D746C6"/>
    <w:rsid w:val="00D92BBC"/>
    <w:rsid w:val="00DA0AAA"/>
    <w:rsid w:val="00DC12D2"/>
    <w:rsid w:val="00DC7F6F"/>
    <w:rsid w:val="00DD168D"/>
    <w:rsid w:val="00DE309A"/>
    <w:rsid w:val="00DF5CDF"/>
    <w:rsid w:val="00E06925"/>
    <w:rsid w:val="00E06DA9"/>
    <w:rsid w:val="00E2794F"/>
    <w:rsid w:val="00E55F39"/>
    <w:rsid w:val="00E716FC"/>
    <w:rsid w:val="00E75561"/>
    <w:rsid w:val="00E7620E"/>
    <w:rsid w:val="00EA3DD1"/>
    <w:rsid w:val="00EA593E"/>
    <w:rsid w:val="00EB42A3"/>
    <w:rsid w:val="00EB648F"/>
    <w:rsid w:val="00EC499D"/>
    <w:rsid w:val="00ED1A98"/>
    <w:rsid w:val="00EF7F6F"/>
    <w:rsid w:val="00F13959"/>
    <w:rsid w:val="00F253C7"/>
    <w:rsid w:val="00F31109"/>
    <w:rsid w:val="00F63896"/>
    <w:rsid w:val="00F72F4B"/>
    <w:rsid w:val="00F74E6E"/>
    <w:rsid w:val="00F83653"/>
    <w:rsid w:val="00F84705"/>
    <w:rsid w:val="00F871A2"/>
    <w:rsid w:val="00F9604C"/>
    <w:rsid w:val="00F97C8D"/>
    <w:rsid w:val="00FA39A9"/>
    <w:rsid w:val="00FB5CF3"/>
    <w:rsid w:val="00FC34DE"/>
    <w:rsid w:val="00FD6688"/>
    <w:rsid w:val="00FF43BD"/>
    <w:rsid w:val="0129F2B5"/>
    <w:rsid w:val="01A4F712"/>
    <w:rsid w:val="01C80904"/>
    <w:rsid w:val="01DE66BC"/>
    <w:rsid w:val="01EFD7DC"/>
    <w:rsid w:val="02337295"/>
    <w:rsid w:val="025A5A88"/>
    <w:rsid w:val="027AFF6F"/>
    <w:rsid w:val="02F28F69"/>
    <w:rsid w:val="032AFA63"/>
    <w:rsid w:val="032F1299"/>
    <w:rsid w:val="03E44A75"/>
    <w:rsid w:val="0457FB6B"/>
    <w:rsid w:val="04C0D0AF"/>
    <w:rsid w:val="0518CE7B"/>
    <w:rsid w:val="053328FA"/>
    <w:rsid w:val="060B2E6A"/>
    <w:rsid w:val="060BCBB2"/>
    <w:rsid w:val="076437D6"/>
    <w:rsid w:val="07E502C7"/>
    <w:rsid w:val="087B2997"/>
    <w:rsid w:val="087DB289"/>
    <w:rsid w:val="08C172E0"/>
    <w:rsid w:val="08C58A24"/>
    <w:rsid w:val="08FD71F0"/>
    <w:rsid w:val="092E2F28"/>
    <w:rsid w:val="098513FC"/>
    <w:rsid w:val="09CA0AEB"/>
    <w:rsid w:val="0A5902EA"/>
    <w:rsid w:val="0AAD211D"/>
    <w:rsid w:val="0ABA4357"/>
    <w:rsid w:val="0B1543C4"/>
    <w:rsid w:val="0B5EEAE0"/>
    <w:rsid w:val="0B7B6DC8"/>
    <w:rsid w:val="0BBF91A0"/>
    <w:rsid w:val="0C0A3CA8"/>
    <w:rsid w:val="0D0A76EE"/>
    <w:rsid w:val="0D1DC404"/>
    <w:rsid w:val="0D4FD3A0"/>
    <w:rsid w:val="0D6C18C0"/>
    <w:rsid w:val="0D7A908A"/>
    <w:rsid w:val="0E2D4E05"/>
    <w:rsid w:val="0E6BBA9F"/>
    <w:rsid w:val="0E909441"/>
    <w:rsid w:val="0EAA28AD"/>
    <w:rsid w:val="0F8D735B"/>
    <w:rsid w:val="106AD73E"/>
    <w:rsid w:val="11C357A3"/>
    <w:rsid w:val="11E52722"/>
    <w:rsid w:val="11FD51E1"/>
    <w:rsid w:val="124AFB29"/>
    <w:rsid w:val="124CE459"/>
    <w:rsid w:val="12669318"/>
    <w:rsid w:val="1279453C"/>
    <w:rsid w:val="129C027B"/>
    <w:rsid w:val="134CC931"/>
    <w:rsid w:val="13503D76"/>
    <w:rsid w:val="1368F0B0"/>
    <w:rsid w:val="147C669D"/>
    <w:rsid w:val="14AB9D85"/>
    <w:rsid w:val="14B0F18E"/>
    <w:rsid w:val="151F8EE1"/>
    <w:rsid w:val="1576FFCD"/>
    <w:rsid w:val="157D8313"/>
    <w:rsid w:val="15EFB5E9"/>
    <w:rsid w:val="1622301D"/>
    <w:rsid w:val="163BF657"/>
    <w:rsid w:val="166AF488"/>
    <w:rsid w:val="16827DC9"/>
    <w:rsid w:val="169A4F5A"/>
    <w:rsid w:val="16CD6C19"/>
    <w:rsid w:val="16FAACEB"/>
    <w:rsid w:val="172E4CC7"/>
    <w:rsid w:val="173ADA1C"/>
    <w:rsid w:val="176FDDD1"/>
    <w:rsid w:val="17EFB40F"/>
    <w:rsid w:val="17FEE1FB"/>
    <w:rsid w:val="181C26B5"/>
    <w:rsid w:val="18455AFA"/>
    <w:rsid w:val="185343FB"/>
    <w:rsid w:val="18C30620"/>
    <w:rsid w:val="19163CC0"/>
    <w:rsid w:val="1919376E"/>
    <w:rsid w:val="194FD7C0"/>
    <w:rsid w:val="19BF7E74"/>
    <w:rsid w:val="19D6E069"/>
    <w:rsid w:val="19DAFF53"/>
    <w:rsid w:val="1B1131B6"/>
    <w:rsid w:val="1B6F5102"/>
    <w:rsid w:val="1B87FA6E"/>
    <w:rsid w:val="1C20D093"/>
    <w:rsid w:val="1D4E8010"/>
    <w:rsid w:val="1EC20FC1"/>
    <w:rsid w:val="1FE00089"/>
    <w:rsid w:val="202BB586"/>
    <w:rsid w:val="2031AD09"/>
    <w:rsid w:val="204E0FF9"/>
    <w:rsid w:val="2073140B"/>
    <w:rsid w:val="20949DCD"/>
    <w:rsid w:val="20C21CE5"/>
    <w:rsid w:val="2120AEDE"/>
    <w:rsid w:val="215F4B83"/>
    <w:rsid w:val="21EE08AE"/>
    <w:rsid w:val="22111139"/>
    <w:rsid w:val="2231F893"/>
    <w:rsid w:val="2251C5C2"/>
    <w:rsid w:val="22726C77"/>
    <w:rsid w:val="227CE3CF"/>
    <w:rsid w:val="228326A3"/>
    <w:rsid w:val="22DDFA9A"/>
    <w:rsid w:val="230C2F2E"/>
    <w:rsid w:val="23572C6D"/>
    <w:rsid w:val="24805A32"/>
    <w:rsid w:val="24A63A8C"/>
    <w:rsid w:val="24C43CA6"/>
    <w:rsid w:val="24C7501D"/>
    <w:rsid w:val="2522D261"/>
    <w:rsid w:val="252B2326"/>
    <w:rsid w:val="2556C6E3"/>
    <w:rsid w:val="255D2110"/>
    <w:rsid w:val="25E1E077"/>
    <w:rsid w:val="26BB57BE"/>
    <w:rsid w:val="26BEA2C2"/>
    <w:rsid w:val="26EEE452"/>
    <w:rsid w:val="270CF35E"/>
    <w:rsid w:val="271007FB"/>
    <w:rsid w:val="27FB98A4"/>
    <w:rsid w:val="2860FDC0"/>
    <w:rsid w:val="288BEBE9"/>
    <w:rsid w:val="2899CC51"/>
    <w:rsid w:val="2A52E326"/>
    <w:rsid w:val="2B7BEFC7"/>
    <w:rsid w:val="2BA1AE3F"/>
    <w:rsid w:val="2BF12B5B"/>
    <w:rsid w:val="2BF9ACF4"/>
    <w:rsid w:val="2BFB275E"/>
    <w:rsid w:val="2C98B577"/>
    <w:rsid w:val="2D37A836"/>
    <w:rsid w:val="2D70BDCF"/>
    <w:rsid w:val="2D98893D"/>
    <w:rsid w:val="2DE27DAD"/>
    <w:rsid w:val="2E59FB76"/>
    <w:rsid w:val="2ECF869F"/>
    <w:rsid w:val="2EDDFE69"/>
    <w:rsid w:val="2F5AF073"/>
    <w:rsid w:val="2FBFB15F"/>
    <w:rsid w:val="309024AA"/>
    <w:rsid w:val="30E432FA"/>
    <w:rsid w:val="314E8CA5"/>
    <w:rsid w:val="3156EBE1"/>
    <w:rsid w:val="316F1346"/>
    <w:rsid w:val="31998198"/>
    <w:rsid w:val="31DDD5B1"/>
    <w:rsid w:val="320F5688"/>
    <w:rsid w:val="321F55F2"/>
    <w:rsid w:val="32755113"/>
    <w:rsid w:val="32958007"/>
    <w:rsid w:val="32A67D75"/>
    <w:rsid w:val="32C4949E"/>
    <w:rsid w:val="332FA10A"/>
    <w:rsid w:val="344DEE6F"/>
    <w:rsid w:val="34704777"/>
    <w:rsid w:val="347663A5"/>
    <w:rsid w:val="34C2231F"/>
    <w:rsid w:val="34F02E78"/>
    <w:rsid w:val="3567B6D2"/>
    <w:rsid w:val="35F1625E"/>
    <w:rsid w:val="35F4BE98"/>
    <w:rsid w:val="367637AD"/>
    <w:rsid w:val="369BFA03"/>
    <w:rsid w:val="36B60D30"/>
    <w:rsid w:val="36BE6B4E"/>
    <w:rsid w:val="36CF8A74"/>
    <w:rsid w:val="36E34B8E"/>
    <w:rsid w:val="378E66C8"/>
    <w:rsid w:val="37FFB265"/>
    <w:rsid w:val="38178A5D"/>
    <w:rsid w:val="3857E32D"/>
    <w:rsid w:val="38CD6F2D"/>
    <w:rsid w:val="38DDA3B1"/>
    <w:rsid w:val="38F157AF"/>
    <w:rsid w:val="38FCEC8B"/>
    <w:rsid w:val="39005675"/>
    <w:rsid w:val="39702B28"/>
    <w:rsid w:val="39948EC1"/>
    <w:rsid w:val="39A0B189"/>
    <w:rsid w:val="39CA0743"/>
    <w:rsid w:val="3A1F8220"/>
    <w:rsid w:val="3A26F78C"/>
    <w:rsid w:val="3ACF0F0B"/>
    <w:rsid w:val="3AE701E4"/>
    <w:rsid w:val="3AFCBE7A"/>
    <w:rsid w:val="3B39EC50"/>
    <w:rsid w:val="3B778989"/>
    <w:rsid w:val="3B823E63"/>
    <w:rsid w:val="3BCCF109"/>
    <w:rsid w:val="3BFEED53"/>
    <w:rsid w:val="3CB9FB2B"/>
    <w:rsid w:val="3CE48452"/>
    <w:rsid w:val="3D773451"/>
    <w:rsid w:val="3D7809C8"/>
    <w:rsid w:val="3D913E04"/>
    <w:rsid w:val="3E040140"/>
    <w:rsid w:val="3E50E744"/>
    <w:rsid w:val="3E96F7D8"/>
    <w:rsid w:val="3EC8221A"/>
    <w:rsid w:val="3F6616A4"/>
    <w:rsid w:val="3FA34055"/>
    <w:rsid w:val="3FF2C90B"/>
    <w:rsid w:val="4111E6DD"/>
    <w:rsid w:val="4142C53F"/>
    <w:rsid w:val="41B08A79"/>
    <w:rsid w:val="41E292A4"/>
    <w:rsid w:val="430FC5DC"/>
    <w:rsid w:val="431DC006"/>
    <w:rsid w:val="4379EB8D"/>
    <w:rsid w:val="4393C05F"/>
    <w:rsid w:val="439EB921"/>
    <w:rsid w:val="44414AF1"/>
    <w:rsid w:val="44D781AE"/>
    <w:rsid w:val="45131DA8"/>
    <w:rsid w:val="45C79A2B"/>
    <w:rsid w:val="45D2FA48"/>
    <w:rsid w:val="460BA0E2"/>
    <w:rsid w:val="46A92BC1"/>
    <w:rsid w:val="46C19337"/>
    <w:rsid w:val="46EDBBD8"/>
    <w:rsid w:val="471AED61"/>
    <w:rsid w:val="475D1B51"/>
    <w:rsid w:val="476AC99D"/>
    <w:rsid w:val="4779BD1F"/>
    <w:rsid w:val="47C5F989"/>
    <w:rsid w:val="47F11F90"/>
    <w:rsid w:val="48849475"/>
    <w:rsid w:val="4901F05E"/>
    <w:rsid w:val="492C0386"/>
    <w:rsid w:val="492F1BB9"/>
    <w:rsid w:val="49917FC5"/>
    <w:rsid w:val="49F451DD"/>
    <w:rsid w:val="4A551840"/>
    <w:rsid w:val="4B02602E"/>
    <w:rsid w:val="4B3B8CCF"/>
    <w:rsid w:val="4B4F4229"/>
    <w:rsid w:val="4B990B01"/>
    <w:rsid w:val="4BB5E7A7"/>
    <w:rsid w:val="4BB8B416"/>
    <w:rsid w:val="4BD65404"/>
    <w:rsid w:val="4BF5E04A"/>
    <w:rsid w:val="4BF620E9"/>
    <w:rsid w:val="4C4FC390"/>
    <w:rsid w:val="4C5B3ABA"/>
    <w:rsid w:val="4CB60E64"/>
    <w:rsid w:val="4CE6545B"/>
    <w:rsid w:val="4D548477"/>
    <w:rsid w:val="4D7C249E"/>
    <w:rsid w:val="4E4DE122"/>
    <w:rsid w:val="4E8C0350"/>
    <w:rsid w:val="4E9B1549"/>
    <w:rsid w:val="4F0DBBA7"/>
    <w:rsid w:val="4F2335C9"/>
    <w:rsid w:val="4F3E0215"/>
    <w:rsid w:val="4FB84355"/>
    <w:rsid w:val="5047C5C2"/>
    <w:rsid w:val="50482A69"/>
    <w:rsid w:val="50BF10F0"/>
    <w:rsid w:val="50CAE461"/>
    <w:rsid w:val="512CAA3D"/>
    <w:rsid w:val="514A7D82"/>
    <w:rsid w:val="51560BF4"/>
    <w:rsid w:val="5205ACCA"/>
    <w:rsid w:val="520606E8"/>
    <w:rsid w:val="52FADB44"/>
    <w:rsid w:val="5333109A"/>
    <w:rsid w:val="54ADF21B"/>
    <w:rsid w:val="54CA5FF2"/>
    <w:rsid w:val="54DF112E"/>
    <w:rsid w:val="554D8E84"/>
    <w:rsid w:val="55671DBA"/>
    <w:rsid w:val="55A2B762"/>
    <w:rsid w:val="562C1361"/>
    <w:rsid w:val="562C6CA7"/>
    <w:rsid w:val="562E9D7E"/>
    <w:rsid w:val="563D8A6B"/>
    <w:rsid w:val="5640A837"/>
    <w:rsid w:val="56AAF7DA"/>
    <w:rsid w:val="56BD16C0"/>
    <w:rsid w:val="56D2449C"/>
    <w:rsid w:val="56E6BC9B"/>
    <w:rsid w:val="57078C3A"/>
    <w:rsid w:val="579546CB"/>
    <w:rsid w:val="57CF6045"/>
    <w:rsid w:val="58101F67"/>
    <w:rsid w:val="58143926"/>
    <w:rsid w:val="582C8870"/>
    <w:rsid w:val="587CB80D"/>
    <w:rsid w:val="589A19E2"/>
    <w:rsid w:val="58DA5824"/>
    <w:rsid w:val="59DD02CF"/>
    <w:rsid w:val="5A5D7E55"/>
    <w:rsid w:val="5A64C42B"/>
    <w:rsid w:val="5B23FE03"/>
    <w:rsid w:val="5B25453E"/>
    <w:rsid w:val="5BC464F1"/>
    <w:rsid w:val="5C06DE13"/>
    <w:rsid w:val="5C2C3031"/>
    <w:rsid w:val="5C50AC2B"/>
    <w:rsid w:val="5C7A910F"/>
    <w:rsid w:val="5CE9D244"/>
    <w:rsid w:val="5CFC7461"/>
    <w:rsid w:val="5D3CE14F"/>
    <w:rsid w:val="5DE12B32"/>
    <w:rsid w:val="5E70D849"/>
    <w:rsid w:val="5EAC6B0A"/>
    <w:rsid w:val="5FB5BAD5"/>
    <w:rsid w:val="60A86705"/>
    <w:rsid w:val="60F17FA9"/>
    <w:rsid w:val="610B6557"/>
    <w:rsid w:val="614ED8AE"/>
    <w:rsid w:val="615D1A2E"/>
    <w:rsid w:val="61741D44"/>
    <w:rsid w:val="619D93DA"/>
    <w:rsid w:val="61A3AEDF"/>
    <w:rsid w:val="61EB0C06"/>
    <w:rsid w:val="63A4ED8A"/>
    <w:rsid w:val="63CAD977"/>
    <w:rsid w:val="64E019CD"/>
    <w:rsid w:val="64EC3069"/>
    <w:rsid w:val="64FA6C4B"/>
    <w:rsid w:val="6505C4A8"/>
    <w:rsid w:val="658C5CDF"/>
    <w:rsid w:val="65A43ECA"/>
    <w:rsid w:val="6632FDF4"/>
    <w:rsid w:val="66419452"/>
    <w:rsid w:val="66831B26"/>
    <w:rsid w:val="66C5705B"/>
    <w:rsid w:val="6705254E"/>
    <w:rsid w:val="67374AAA"/>
    <w:rsid w:val="6782B330"/>
    <w:rsid w:val="6804CD8B"/>
    <w:rsid w:val="687EC949"/>
    <w:rsid w:val="69169885"/>
    <w:rsid w:val="69482083"/>
    <w:rsid w:val="69C0A5B3"/>
    <w:rsid w:val="6B35198D"/>
    <w:rsid w:val="6B80E5DF"/>
    <w:rsid w:val="6BBEAA27"/>
    <w:rsid w:val="6BCACD46"/>
    <w:rsid w:val="6C655678"/>
    <w:rsid w:val="6C891C1B"/>
    <w:rsid w:val="6CC530DA"/>
    <w:rsid w:val="6CCBE62A"/>
    <w:rsid w:val="6D061F47"/>
    <w:rsid w:val="6D3B7C6C"/>
    <w:rsid w:val="6D639ADF"/>
    <w:rsid w:val="6D875C11"/>
    <w:rsid w:val="6D9C8EB6"/>
    <w:rsid w:val="6E08CBBD"/>
    <w:rsid w:val="6E8122FD"/>
    <w:rsid w:val="6EE5EBF7"/>
    <w:rsid w:val="6EFCA12B"/>
    <w:rsid w:val="6F809F5C"/>
    <w:rsid w:val="6FF53EC4"/>
    <w:rsid w:val="7068E504"/>
    <w:rsid w:val="70C45567"/>
    <w:rsid w:val="710B7AB3"/>
    <w:rsid w:val="7135A905"/>
    <w:rsid w:val="71DE1957"/>
    <w:rsid w:val="72620E85"/>
    <w:rsid w:val="72A4E960"/>
    <w:rsid w:val="736BDF2D"/>
    <w:rsid w:val="7399DBC9"/>
    <w:rsid w:val="739DF3F8"/>
    <w:rsid w:val="73DC4D14"/>
    <w:rsid w:val="741E1D82"/>
    <w:rsid w:val="7423BD8E"/>
    <w:rsid w:val="7423E029"/>
    <w:rsid w:val="74763418"/>
    <w:rsid w:val="748861DF"/>
    <w:rsid w:val="74F9C602"/>
    <w:rsid w:val="754188A9"/>
    <w:rsid w:val="75626784"/>
    <w:rsid w:val="75F5DBD8"/>
    <w:rsid w:val="761AF5D2"/>
    <w:rsid w:val="764799BA"/>
    <w:rsid w:val="772156D9"/>
    <w:rsid w:val="783FE0DB"/>
    <w:rsid w:val="79B88CB6"/>
    <w:rsid w:val="79F36795"/>
    <w:rsid w:val="7A1B226D"/>
    <w:rsid w:val="7A3C73C3"/>
    <w:rsid w:val="7AA44950"/>
    <w:rsid w:val="7ACC10D4"/>
    <w:rsid w:val="7ADE5439"/>
    <w:rsid w:val="7AE9650E"/>
    <w:rsid w:val="7B3032CA"/>
    <w:rsid w:val="7B3D56A3"/>
    <w:rsid w:val="7B699909"/>
    <w:rsid w:val="7C2E4414"/>
    <w:rsid w:val="7C558B0D"/>
    <w:rsid w:val="7CC2B8CB"/>
    <w:rsid w:val="7DB819CF"/>
    <w:rsid w:val="7DBB7700"/>
    <w:rsid w:val="7E005FBD"/>
    <w:rsid w:val="7E102A1A"/>
    <w:rsid w:val="7E95E6B4"/>
    <w:rsid w:val="7F28D6FC"/>
    <w:rsid w:val="7F2B7390"/>
    <w:rsid w:val="7F5B5DB2"/>
    <w:rsid w:val="7FB1A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84E5A1"/>
  <w15:chartTrackingRefBased/>
  <w15:docId w15:val="{C5182FEC-3FFD-4C25-B6E6-0C8666247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33FF"/>
    <w:pPr>
      <w:keepNext/>
      <w:keepLines/>
      <w:spacing w:before="240" w:line="259" w:lineRule="auto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39A9"/>
    <w:pPr>
      <w:keepNext/>
      <w:keepLines/>
      <w:spacing w:before="40" w:line="259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3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539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145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53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145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539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1453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26141"/>
  </w:style>
  <w:style w:type="paragraph" w:styleId="Footer">
    <w:name w:val="footer"/>
    <w:basedOn w:val="Normal"/>
    <w:link w:val="Foot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026141"/>
  </w:style>
  <w:style w:type="character" w:styleId="Mention1" w:customStyle="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746C6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yperlink">
    <w:name w:val="Hyperlink"/>
    <w:basedOn w:val="DefaultParagraphFont"/>
    <w:uiPriority w:val="99"/>
    <w:unhideWhenUsed/>
    <w:rsid w:val="00C902F1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C902F1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6933FF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933FF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FA39A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Mention2" w:customStyle="1">
    <w:name w:val="Mention2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D3612"/>
  </w:style>
  <w:style w:type="table" w:styleId="GridTable4-Accent1">
    <w:name w:val="Grid Table 4 Accent 1"/>
    <w:basedOn w:val="TableNormal"/>
    <w:uiPriority w:val="49"/>
    <w:rsid w:val="00B04244"/>
    <w:rPr>
      <w:sz w:val="22"/>
      <w:szCs w:val="22"/>
    </w:r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2B082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B082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16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900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54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microsoft.com/office/2019/05/relationships/documenttasks" Target="documenttasks/documenttasks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bd38010ab1384c10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B95A319-D645-48CB-9924-80B644FEE140}">
    <t:Anchor>
      <t:Comment id="1619280592"/>
    </t:Anchor>
    <t:History>
      <t:Event id="{DC748A61-3D6B-41C9-A84E-219DFDE50F46}" time="2021-03-28T19:34:27Z">
        <t:Attribution userId="S::roberta.rubin@mass.gov::2cbd6095-3de4-4e08-a541-e182ee3ba991" userProvider="AD" userName="Rubin, Roberta (OCD)"/>
        <t:Anchor>
          <t:Comment id="1619280592"/>
        </t:Anchor>
        <t:Create/>
      </t:Event>
      <t:Event id="{7D314C0F-CA55-41E9-BB8C-2EB5E90A6AE5}" time="2021-03-28T19:34:27Z">
        <t:Attribution userId="S::roberta.rubin@mass.gov::2cbd6095-3de4-4e08-a541-e182ee3ba991" userProvider="AD" userName="Rubin, Roberta (OCD)"/>
        <t:Anchor>
          <t:Comment id="1619280592"/>
        </t:Anchor>
        <t:Assign userId="S::aviva.rothman-shore@mass.gov::1423b96d-bcbc-4ed3-97dc-23b737719a51" userProvider="AD" userName="Rothman-Shore, Aviva (OCD)"/>
      </t:Event>
      <t:Event id="{6C546806-6488-4CA1-B62F-1CF50DAA03CF}" time="2021-03-28T19:34:27Z">
        <t:Attribution userId="S::roberta.rubin@mass.gov::2cbd6095-3de4-4e08-a541-e182ee3ba991" userProvider="AD" userName="Rubin, Roberta (OCD)"/>
        <t:Anchor>
          <t:Comment id="1619280592"/>
        </t:Anchor>
        <t:SetTitle title="@Rothman-Shore, Aviva (OCD) Aviva, do you think &quot;rental assistance&quot; is a common enough phrase these days that it will be clear, or do we need to change everywhere to make plainer language?"/>
      </t:Event>
      <t:Event id="{1A6DA629-B98B-42CB-A900-1B66A919F362}" time="2021-03-31T23:02:14Z">
        <t:Attribution userId="S::robert.muollo@mass.gov::d6a5c99b-8656-48a3-9921-9cde94974709" userProvider="AD" userName="Muollo, Robert (OCD)"/>
        <t:Progress percentComplete="100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6329f-a1b9-405e-80c6-a7b926ef92e7}"/>
      </w:docPartPr>
      <w:docPartBody>
        <w:p w14:paraId="4B3B8CC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_x0020_of_x0020_Week xmlns="e12619c7-9a19-4dc6-ad29-a355e3b803fe" xsi:nil="true"/>
    <TaxKeywordTaxHTField xmlns="338e5083-a46f-4766-8e64-ee827b9e16b3">
      <Terms xmlns="http://schemas.microsoft.com/office/infopath/2007/PartnerControls"/>
    </TaxKeywordTaxHTField>
    <TaxCatchAll xmlns="338e5083-a46f-4766-8e64-ee827b9e16b3" xsi:nil="true"/>
    <Lookup_x0020_Value xmlns="e12619c7-9a19-4dc6-ad29-a355e3b803fe" xsi:nil="true"/>
    <Lookup_x0020_Value_x0020_2 xmlns="e12619c7-9a19-4dc6-ad29-a355e3b803f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33" ma:contentTypeDescription="Create a new document." ma:contentTypeScope="" ma:versionID="bbf45858b01bea78951caa2d37248ef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baee72834f5dfdfc019b3587f0bd11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End_x0020_of_x0020_Week" minOccurs="0"/>
                <xsd:element ref="ns2:MediaLengthInSeconds" minOccurs="0"/>
                <xsd:element ref="ns2:Lookup_x0020_Value" minOccurs="0"/>
                <xsd:element ref="ns2:Lookup_x0020_Value_x0020_2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End_x0020_of_x0020_Week" ma:index="18" nillable="true" ma:displayName="End of Week" ma:hidden="true" ma:internalName="End_x0020_of_x0020_Week" ma:readOnly="false">
      <xsd:simpleType>
        <xsd:restriction base="dms:Note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Lookup_x0020_Value" ma:index="20" nillable="true" ma:displayName="Lookup Value" ma:hidden="true" ma:list="{dd4bef40-4afe-43de-9c31-5c802bf84d64}" ma:internalName="Lookup_x0020_Value" ma:readOnly="false" ma:showField="Title">
      <xsd:simpleType>
        <xsd:restriction base="dms:Lookup"/>
      </xsd:simpleType>
    </xsd:element>
    <xsd:element name="Lookup_x0020_Value_x0020_2" ma:index="21" nillable="true" ma:displayName="Lookup Value 2" ma:hidden="true" ma:list="{e12619c7-9a19-4dc6-ad29-a355e3b803fe}" ma:internalName="Lookup_x0020_Value_x0020_2" ma:readOnly="false" ma:showField="Modified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KeywordTaxHTField" ma:index="23" nillable="true" ma:taxonomy="true" ma:internalName="TaxKeywordTaxHTField" ma:taxonomyFieldName="TaxKeyword" ma:displayName="Enterprise Keywords" ma:readOnly="false" ma:fieldId="{23f27201-bee3-471e-b2e7-b64fd8b7ca38}" ma:taxonomyMulti="true" ma:sspId="9f123c60-6d59-4beb-a46f-4c7d903a1f2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4" nillable="true" ma:displayName="Taxonomy Catch All Column" ma:hidden="true" ma:list="{e02b5500-9286-440e-9b37-ee340b5f97df}" ma:internalName="TaxCatchAll" ma:readOnly="false" ma:showField="CatchAllData" ma:web="338e5083-a46f-4766-8e64-ee827b9e16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FFCF99-85FD-45A4-9FA5-EB101772D9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6F603C-54A4-4EF2-A4D8-31393ECD0A48}">
  <ds:schemaRefs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e12619c7-9a19-4dc6-ad29-a355e3b803fe"/>
    <ds:schemaRef ds:uri="http://purl.org/dc/dcmitype/"/>
    <ds:schemaRef ds:uri="http://purl.org/dc/elements/1.1/"/>
    <ds:schemaRef ds:uri="http://schemas.microsoft.com/office/2006/documentManagement/types"/>
    <ds:schemaRef ds:uri="338e5083-a46f-4766-8e64-ee827b9e16b3"/>
  </ds:schemaRefs>
</ds:datastoreItem>
</file>

<file path=customXml/itemProps3.xml><?xml version="1.0" encoding="utf-8"?>
<ds:datastoreItem xmlns:ds="http://schemas.openxmlformats.org/officeDocument/2006/customXml" ds:itemID="{2416E427-D893-48F4-AFA6-19054F992B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619c7-9a19-4dc6-ad29-a355e3b803fe"/>
    <ds:schemaRef ds:uri="338e5083-a46f-4766-8e64-ee827b9e1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B8689B-F746-4E61-97DF-5F4818251FA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aurie Gould</dc:creator>
  <keywords/>
  <dc:description/>
  <lastModifiedBy>Chien, Edward (OCD)</lastModifiedBy>
  <revision>4</revision>
  <dcterms:created xsi:type="dcterms:W3CDTF">2022-03-03T20:08:00.0000000Z</dcterms:created>
  <dcterms:modified xsi:type="dcterms:W3CDTF">2022-03-08T16:00:48.80818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  <property fmtid="{D5CDD505-2E9C-101B-9397-08002B2CF9AE}" pid="3" name="TaxKeyword">
    <vt:lpwstr/>
  </property>
</Properties>
</file>